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5" w:name="cover-letter"/>
    <w:p>
      <w:pPr>
        <w:pStyle w:val="Heading1"/>
      </w:pPr>
      <w:r>
        <w:t xml:space="preserve">Cover Letter</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w:t>
      </w:r>
      <w:r>
        <w:br/>
      </w:r>
      <w:r>
        <w:rPr>
          <w:bCs/>
          <w:b/>
        </w:rPr>
        <w:t xml:space="preserve">Phone:</w:t>
      </w:r>
      <w:r>
        <w:t xml:space="preserve"> </w:t>
      </w:r>
      <w:r>
        <w:t xml:space="preserve">[Your Phone Number]</w:t>
      </w:r>
      <w:r>
        <w:br/>
      </w:r>
      <w:r>
        <w:rPr>
          <w:bCs/>
          <w:b/>
        </w:rPr>
        <w:t xml:space="preserve">Email:</w:t>
      </w:r>
      <w:r>
        <w:t xml:space="preserve"> </w:t>
      </w:r>
      <w:r>
        <w:t xml:space="preserve">[Your Email Address]</w:t>
      </w:r>
    </w:p>
    <w:p>
      <w:pPr>
        <w:pStyle w:val="BodyText"/>
      </w:pPr>
      <w:r>
        <w:t xml:space="preserve">[Date]</w:t>
      </w:r>
    </w:p>
    <w:p>
      <w:pPr>
        <w:pStyle w:val="BodyText"/>
      </w:pPr>
      <w:r>
        <w:t xml:space="preserve">To the Hiring Manager,</w:t>
      </w:r>
      <w:r>
        <w:br/>
      </w:r>
      <w:r>
        <w:t xml:space="preserve">[Company Name]</w:t>
      </w:r>
      <w:r>
        <w:br/>
      </w:r>
      <w:r>
        <w:t xml:space="preserve">[Company Address]</w:t>
      </w:r>
      <w:r>
        <w:br/>
      </w:r>
      <w:r>
        <w:t xml:space="preserve">Cape Town, South Africa</w:t>
      </w:r>
    </w:p>
    <w:bookmarkStart w:id="24" w:name="dear-hiring-team"/>
    <w:p>
      <w:pPr>
        <w:pStyle w:val="Heading2"/>
      </w:pPr>
      <w:r>
        <w:t xml:space="preserve">Dear Hiring Team,</w:t>
      </w:r>
    </w:p>
    <w:p>
      <w:pPr>
        <w:pStyle w:val="FirstParagraph"/>
      </w:pPr>
      <w:r>
        <w:t xml:space="preserve">As a dedicated and skilled Laboratory Technician with over [X years] of experience in scientific research, analysis, and laboratory operations, I am excited to apply for the Laboratory Technician position at your esteemed organization in South Africa Cape Town. The opportunity to contribute to a dynamic and innovative environment in one of the most vibrant cities in Africa aligns perfectly with my professional goals and passion for advancing scientific excellence. This Cover Letter outlines my qualifications, experiences, and enthusiasm for this role, which I believe will enable me to make meaningful contributions to your team.</w:t>
      </w:r>
    </w:p>
    <w:bookmarkStart w:id="20" w:name="educational-background-and-training"/>
    <w:p>
      <w:pPr>
        <w:pStyle w:val="Heading3"/>
      </w:pPr>
      <w:r>
        <w:t xml:space="preserve">Educational Background and Training</w:t>
      </w:r>
    </w:p>
    <w:p>
      <w:pPr>
        <w:pStyle w:val="FirstParagraph"/>
      </w:pPr>
      <w:r>
        <w:t xml:space="preserve">My academic foundation in [relevant field, e.g., Biotechnology, Chemistry, or Microbiology] has equipped me with a strong understanding of laboratory principles and methodologies. I hold a [Degree Name] from [University Name], where I specialized in [specific area of study]. This education provided me with hands-on training in experimental design, data analysis, and the safe handling of laboratory equipment—skills that are critical to the role of a Laboratory Technician. Additionally, I have completed certifications in [relevant certifications, e.g., "Good Laboratory Practice (GLP)" or "Laboratory Safety Standards"], which further enhance my ability to perform tasks efficiently and adhering to industry best practices.</w:t>
      </w:r>
    </w:p>
    <w:p>
      <w:pPr>
        <w:pStyle w:val="BodyText"/>
      </w:pPr>
      <w:r>
        <w:t xml:space="preserve">Living and working in South Africa Cape Town has given me unique insights into the challenges and opportunities of laboratory work in this region. The city’s growing emphasis on scientific research, environmental sustainability, and healthcare innovation has inspired me to pursue a career that directly supports these priorities. My experience in [mention any local projects or labs] has allowed me to contribute to initiatives that address pressing issues such as water quality testing, biodiversity studies, and public health diagnostics—areas where your organization’s work undoubtedly plays a vital role.</w:t>
      </w:r>
    </w:p>
    <w:bookmarkEnd w:id="20"/>
    <w:bookmarkStart w:id="21" w:name="professional-experience-and-skills"/>
    <w:p>
      <w:pPr>
        <w:pStyle w:val="Heading3"/>
      </w:pPr>
      <w:r>
        <w:t xml:space="preserve">Professional Experience and Skills</w:t>
      </w:r>
    </w:p>
    <w:p>
      <w:pPr>
        <w:pStyle w:val="FirstParagraph"/>
      </w:pPr>
      <w:r>
        <w:t xml:space="preserve">Over the years, I have gained extensive experience in laboratory settings, working with advanced instrumentation such as [examples: spectrophotometers, centrifuges, PCR machines] and adhering to strict protocols for sample preparation, data collection, and quality control. In my previous role as a Laboratory Technician at [Previous Company/Organization], I was responsible for conducting routine analyses of [specific samples or materials], maintaining accurate records in lab notebooks and digital systems, and collaborating with scientists to ensure the reliability of results. My ability to work independently while also contributing to team goals has been a key strength in my career.</w:t>
      </w:r>
    </w:p>
    <w:p>
      <w:pPr>
        <w:pStyle w:val="BodyText"/>
      </w:pPr>
      <w:r>
        <w:t xml:space="preserve">One of my most rewarding projects involved [briefly describe a specific project or achievement, e.g., "developing a streamlined protocol for microbial testing that reduced turnaround time by 20%"]. This experience not only honed my technical skills but also reinforced the importance of precision, attention to detail, and communication in laboratory environments. I am proficient in using laboratory software such as [e.g., LIMS or Excel] and have a strong understanding of safety regulations, including OSHA standards and local health protocols. My ability to troubleshoot equipment malfunctions and adapt procedures to meet evolving project requirements ensures that I can thrive in fast-paced settings.</w:t>
      </w:r>
    </w:p>
    <w:bookmarkEnd w:id="21"/>
    <w:bookmarkStart w:id="22" w:name="why-south-africa-cape-town"/>
    <w:p>
      <w:pPr>
        <w:pStyle w:val="Heading3"/>
      </w:pPr>
      <w:r>
        <w:t xml:space="preserve">Why South Africa Cape Town?</w:t>
      </w:r>
    </w:p>
    <w:p>
      <w:pPr>
        <w:pStyle w:val="FirstParagraph"/>
      </w:pPr>
      <w:r>
        <w:t xml:space="preserve">South Africa Cape Town is a hub of scientific and technological advancement, with a rich cultural diversity that enriches the workplace. As a Laboratory Technician, I am eager to contribute to the city’s growing reputation as a leader in innovation. The opportunity to work in this environment would allow me to combine my technical expertise with my commitment to making an impact in fields such as environmental science, healthcare, and biotechnology—areas where your organization is likely making significant contributions.</w:t>
      </w:r>
    </w:p>
    <w:p>
      <w:pPr>
        <w:pStyle w:val="BodyText"/>
      </w:pPr>
      <w:r>
        <w:t xml:space="preserve">Moreover, Cape Town’s unique ecosystems and challenges, from urban water management to biodiversity conservation, present exciting opportunities for laboratory work that is both scientifically rigorous and socially relevant. I am particularly drawn to the collaborative spirit of laboratories in this region, where professionals often work together to address complex problems. I believe my background in [mention specific skills or projects] would allow me to integrate seamlessly into your team and support your mission of excellence.</w:t>
      </w:r>
    </w:p>
    <w:bookmarkEnd w:id="22"/>
    <w:bookmarkStart w:id="23" w:name="conclusion"/>
    <w:p>
      <w:pPr>
        <w:pStyle w:val="Heading3"/>
      </w:pPr>
      <w:r>
        <w:t xml:space="preserve">Conclusion</w:t>
      </w:r>
    </w:p>
    <w:p>
      <w:pPr>
        <w:pStyle w:val="FirstParagraph"/>
      </w:pPr>
      <w:r>
        <w:t xml:space="preserve">I am confident that my technical expertise, passion for scientific discovery, and dedication to quality work make me an excellent candidate for the Laboratory Technician position in South Africa Cape Town. I would be honored to bring my skills and enthusiasm to your organization and contribute to its ongoing success. Thank you for considering my application. I look forward to the opportunity to discuss how my experience aligns with your needs.</w:t>
      </w:r>
    </w:p>
    <w:p>
      <w:pPr>
        <w:pStyle w:val="BodyText"/>
      </w:pPr>
      <w:r>
        <w:t xml:space="preserve">Sincerely,</w:t>
      </w:r>
      <w:r>
        <w:br/>
      </w:r>
      <w:r>
        <w:rPr>
          <w:bCs/>
          <w:b/>
        </w:rPr>
        <w:t xml:space="preserve">[Your Full Nam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boratory Technician Position in South Africa Cape Town</dc:title>
  <dc:creator/>
  <dc:language>en</dc:language>
  <cp:keywords/>
  <dcterms:created xsi:type="dcterms:W3CDTF">2026-07-23T16:04:42Z</dcterms:created>
  <dcterms:modified xsi:type="dcterms:W3CDTF">2026-07-23T16:04:42Z</dcterms:modified>
</cp:coreProperties>
</file>

<file path=docProps/custom.xml><?xml version="1.0" encoding="utf-8"?>
<Properties xmlns="http://schemas.openxmlformats.org/officeDocument/2006/custom-properties" xmlns:vt="http://schemas.openxmlformats.org/officeDocument/2006/docPropsVTypes"/>
</file>